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with</w:t>
      </w:r>
      <w:r>
        <w:t xml:space="preserve"> </w:t>
      </w:r>
      <w:r>
        <w:t xml:space="preserve">Wordpress</w:t>
      </w:r>
    </w:p>
    <w:p>
      <w:pPr>
        <w:pStyle w:val="FirstParagraph"/>
      </w:pPr>
      <w:r>
        <w:t xml:space="preserve">I would like to show you how to use R Markdown to create a post and post on Wordpress Blog without installing the Rwordpress packages</w:t>
      </w:r>
    </w:p>
    <w:p>
      <w:pPr>
        <w:pStyle w:val="BodyText"/>
      </w:pPr>
      <w:r>
        <w:t xml:space="preserve">Let’s plot a line plot using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eath_Stat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OAN/Documents/Fire datasets/data/Death_States_2016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ve_Ris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ve_Risk, 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ve_Risk )</w:t>
      </w:r>
      <w:r>
        <w:br w:type="textWrapping"/>
      </w:r>
      <w:r>
        <w:rPr>
          <w:rStyle w:val="NormalTok"/>
        </w:rPr>
        <w:t xml:space="preserve">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ve_Risk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_Risk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ath_Stat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_Stat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ve_Risk),]</w:t>
      </w:r>
      <w:r>
        <w:br w:type="textWrapping"/>
      </w:r>
      <w:r>
        <w:rPr>
          <w:rStyle w:val="NormalTok"/>
        </w:rPr>
        <w:t xml:space="preserve">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)</w:t>
      </w:r>
      <w:r>
        <w:br w:type="textWrapping"/>
      </w:r>
      <w:r>
        <w:rPr>
          <w:rStyle w:val="NormalTok"/>
        </w:rPr>
        <w:t xml:space="preserve">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_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ve_Ris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_vj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ve_Risk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ath_States_2016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_Stat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ath_Stat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ve_Risk),]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ath_States_2016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R_plo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RR_label )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Death_States_2016_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_vjust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elative Ri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Risk of dying in a fire by State in 20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s: National Center for Health Statistics and U.S. Census Burea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Delaware, Hawaii, North Dakota and Wyoming states where relative risk was not computed due to very small numbers of fire deaths (fewer than 10 deaths)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</w:p>
    <w:p>
      <w:pPr>
        <w:pStyle w:val="Heading4"/>
      </w:pPr>
      <w:bookmarkStart w:id="21" w:name="save-the-plot-and-set-size-for-the-plot"/>
      <w:bookmarkEnd w:id="21"/>
      <w:r>
        <w:t xml:space="preserve">Save the plot and set size for the plot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OAN/Documents/Fire datasets/data/Relative Risk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including-plots-directly"/>
      <w:bookmarkEnd w:id="22"/>
      <w:r>
        <w:t xml:space="preserve">Including Plots directly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press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insert-plot-by-the-link-we-will-use-png-and-grid-packages"/>
      <w:bookmarkEnd w:id="24"/>
      <w:r>
        <w:t xml:space="preserve">Insert plot by the link, we will use png and gri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n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NormalTok"/>
        </w:rPr>
        <w:t xml:space="preserve">im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OAN/Documents/Fire datasets/data/Relative Risk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raster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press_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eadf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with Wordpress</dc:title>
  <dc:creator/>
  <dcterms:created xsi:type="dcterms:W3CDTF">2019-04-16T03:42:08Z</dcterms:created>
  <dcterms:modified xsi:type="dcterms:W3CDTF">2019-04-16T03:42:08Z</dcterms:modified>
</cp:coreProperties>
</file>